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 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 Pai S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eba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0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Punch/Kick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  <w:r>
        <w:t xml:space="preserve">Ad Judge’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Ad Judge’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Defe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 Experience 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ja Pa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 Boards in Comb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Dan Black Belt</dc:title>
  <dc:creator/>
  <cp:keywords/>
  <dcterms:created xsi:type="dcterms:W3CDTF">2024-05-15T16:04:53Z</dcterms:created>
  <dcterms:modified xsi:type="dcterms:W3CDTF">2024-05-15T16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